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lectrical Engineer position at [Company Name] in New Zealand Auckland. As a highly motivated and technically skilled Electrical Engineer with [X years] of experience, I am eager to contribute my expertise to a dynamic organization that values innovation, sustainability, and excellence. New Zealand Auckland, with its vibrant technology sector and commitment to renewable energy solutions, represents an ideal environment for me to grow professionally while supporting the region’s vision for a smarter, greener future.</w:t>
      </w:r>
    </w:p>
    <w:p>
      <w:pPr>
        <w:pStyle w:val="BodyText"/>
      </w:pPr>
      <w:r>
        <w:t xml:space="preserve">Throughout my career as an Electrical Engineer, I have developed a strong foundation in power systems design, automation control, and energy efficiency optimization. My work has spanned diverse industries including renewable energy integration, industrial automation, and smart grid technologies. For instance, during my tenure at [Previous Company], I led the design and implementation of a solar-powered microgrid system that reduced energy costs by 30% for a regional client. This project not only showcased my technical acumen but also reinforced my passion for creating solutions that align with global sustainability goals—a core value shared by many companies in New Zealand Auckland.</w:t>
      </w:r>
    </w:p>
    <w:p>
      <w:pPr>
        <w:pStyle w:val="BodyText"/>
      </w:pPr>
      <w:r>
        <w:t xml:space="preserve">What excites me most about the opportunity to work in New Zealand Auckland is the region’s unique blend of innovation and environmental responsibility. As a hub for cutting-edge research in clean energy, smart infrastructure, and advanced manufacturing, Auckland offers an unparalleled platform for electrical engineers to drive impactful projects. I am particularly drawn to [Company Name]’s reputation for fostering collaborative teams and delivering solutions that address real-world challenges. Whether it’s designing resilient power systems for urban development or advancing automation technologies for industrial clients, I am confident that my skills in system integration, problem-solving, and project management will enable me to contribute meaningfully to your mission.</w:t>
      </w:r>
    </w:p>
    <w:p>
      <w:pPr>
        <w:pStyle w:val="BodyText"/>
      </w:pPr>
      <w:r>
        <w:t xml:space="preserve">My academic background in Electrical Engineering from [University Name] provided me with a robust understanding of circuit analysis, power electronics, and control systems. Beyond technical knowledge, I have honed my ability to communicate complex concepts to cross-functional teams and stakeholders—a skill that is essential for successful project execution. For example, while working on a smart grid initiative in [Previous Location], I collaborated with software developers and data scientists to design an IoT-enabled monitoring system that improved energy distribution efficiency by 25%. This experience underscored the importance of interdisciplinary teamwork, which I believe is critical for addressing the multifaceted challenges faced by modern electrical engineers in Auckland.</w:t>
      </w:r>
    </w:p>
    <w:p>
      <w:pPr>
        <w:pStyle w:val="BodyText"/>
      </w:pPr>
      <w:r>
        <w:t xml:space="preserve">In addition to my technical expertise, I bring a proactive and adaptable mindset that thrives in fast-paced environments. Whether it’s troubleshooting complex power systems or staying updated on emerging technologies like AI-driven energy management tools, I am committed to continuous learning. This aligns with New Zealand’s emphasis on fostering a culture of innovation and sustainability, which is evident in initiatives such as the Auckland Council’s climate action plans and the country’s growing focus on renewable energy adoption. I am particularly interested in exploring how electrical engineering can support New Zealand’s transition to a low-carbon economy, and I would be thrilled to contribute my skills to projects that advance this goal.</w:t>
      </w:r>
    </w:p>
    <w:p>
      <w:pPr>
        <w:pStyle w:val="BodyText"/>
      </w:pPr>
      <w:r>
        <w:t xml:space="preserve">As an Electrical Engineer, I understand the importance of balancing technical precision with creative problem-solving. My ability to analyze data-driven insights and translate them into actionable strategies has consistently delivered results for my previous employers. For example, by implementing a predictive maintenance system for industrial machinery, I reduced downtime by 18% and extended equipment lifespan. This demonstrates my commitment to not only meeting project requirements but also exceeding expectations through innovative thinking.</w:t>
      </w:r>
    </w:p>
    <w:p>
      <w:pPr>
        <w:pStyle w:val="BodyText"/>
      </w:pPr>
      <w:r>
        <w:t xml:space="preserve">Working in New Zealand Auckland would be a significant milestone in my career. The region’s unique challenges, such as integrating renewable energy sources into remote communities or designing resilient infrastructure for a growing population, present exciting opportunities to apply my skills in meaningful ways. I am particularly inspired by the potential to collaborate with local stakeholders, including government agencies and community organizations, to develop solutions that prioritize both technological advancement and social impact. This aligns with my belief that engineering is not just about solving technical problems but also about improving lives.</w:t>
      </w:r>
    </w:p>
    <w:p>
      <w:pPr>
        <w:pStyle w:val="BodyText"/>
      </w:pPr>
      <w:r>
        <w:t xml:space="preserve">I am confident that my experience, technical capabilities, and passion for electrical engineering make me a strong fit for the position at [Company Name]. I would welcome the opportunity to discuss how I can contribute to your team’s success. Thank you for considering my application. I look forward to the possibility of working together in New Zealand Auckland, where I can help drive innovation and sustainability in the electrical engineering field.</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New Zealand Auckland</dc:title>
  <dc:creator/>
  <dc:language>en</dc:language>
  <cp:keywords/>
  <dcterms:created xsi:type="dcterms:W3CDTF">2025-12-11T00:49:12Z</dcterms:created>
  <dcterms:modified xsi:type="dcterms:W3CDTF">2025-12-11T00:49:12Z</dcterms:modified>
</cp:coreProperties>
</file>

<file path=docProps/custom.xml><?xml version="1.0" encoding="utf-8"?>
<Properties xmlns="http://schemas.openxmlformats.org/officeDocument/2006/custom-properties" xmlns:vt="http://schemas.openxmlformats.org/officeDocument/2006/docPropsVTypes"/>
</file>